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8323B" w14:textId="0EEC722B" w:rsidR="00CC21EF" w:rsidRPr="00FF7FCA" w:rsidRDefault="009A48F8" w:rsidP="00CC21EF">
      <w:pPr>
        <w:rPr>
          <w:b/>
          <w:bCs/>
          <w:color w:val="000000" w:themeColor="text1"/>
          <w:lang w:val="ha-Latn-NG"/>
        </w:rPr>
      </w:pPr>
      <w:r w:rsidRPr="00FF7FCA">
        <w:rPr>
          <w:b/>
          <w:bCs/>
          <w:color w:val="000000" w:themeColor="text1"/>
          <w:lang w:val="ha-Latn-NG"/>
        </w:rPr>
        <w:t>Bayanan Shafin Yanar Gizo</w:t>
      </w:r>
    </w:p>
    <w:p w14:paraId="595AFB34" w14:textId="77777777" w:rsidR="00123C46" w:rsidRPr="00FF7FCA" w:rsidRDefault="00123C46" w:rsidP="00CC21EF">
      <w:pPr>
        <w:rPr>
          <w:b/>
          <w:bCs/>
          <w:color w:val="000000" w:themeColor="text1"/>
        </w:rPr>
      </w:pPr>
    </w:p>
    <w:tbl>
      <w:tblPr>
        <w:tblStyle w:val="TableGrid"/>
        <w:tblW w:w="0" w:type="auto"/>
        <w:tblLook w:val="04A0" w:firstRow="1" w:lastRow="0" w:firstColumn="1" w:lastColumn="0" w:noHBand="0" w:noVBand="1"/>
      </w:tblPr>
      <w:tblGrid>
        <w:gridCol w:w="9016"/>
      </w:tblGrid>
      <w:tr w:rsidR="00123C46" w:rsidRPr="00FF7FCA" w14:paraId="5637D6C6" w14:textId="77777777" w:rsidTr="00123C46">
        <w:tc>
          <w:tcPr>
            <w:tcW w:w="9016" w:type="dxa"/>
          </w:tcPr>
          <w:p w14:paraId="2BFAF939" w14:textId="39FE0C4B" w:rsidR="00123C46" w:rsidRPr="00FF7FCA" w:rsidRDefault="009A48F8" w:rsidP="009A48F8">
            <w:pPr>
              <w:rPr>
                <w:b/>
                <w:bCs/>
                <w:color w:val="000000" w:themeColor="text1"/>
                <w:lang w:val="ha-Latn-NG"/>
              </w:rPr>
            </w:pPr>
            <w:r w:rsidRPr="00FF7FCA">
              <w:rPr>
                <w:b/>
                <w:bCs/>
                <w:color w:val="000000" w:themeColor="text1"/>
              </w:rPr>
              <w:t>How do I get support? </w:t>
            </w:r>
          </w:p>
        </w:tc>
      </w:tr>
      <w:tr w:rsidR="00123C46" w:rsidRPr="00FF7FCA" w14:paraId="5E9169D7" w14:textId="77777777" w:rsidTr="00123C46">
        <w:tc>
          <w:tcPr>
            <w:tcW w:w="9016" w:type="dxa"/>
          </w:tcPr>
          <w:p w14:paraId="37374651" w14:textId="4F82F921" w:rsidR="00123C46" w:rsidRPr="00FF7FCA" w:rsidRDefault="009A48F8" w:rsidP="00123C46">
            <w:pPr>
              <w:rPr>
                <w:b/>
                <w:bCs/>
                <w:color w:val="000000" w:themeColor="text1"/>
                <w:lang w:val="ha-Latn-NG"/>
              </w:rPr>
            </w:pPr>
            <w:r w:rsidRPr="00FF7FCA">
              <w:rPr>
                <w:b/>
                <w:bCs/>
                <w:color w:val="000000" w:themeColor="text1"/>
                <w:lang w:val="ha-Latn-NG"/>
              </w:rPr>
              <w:t>Ta yaya zan samu taimako?</w:t>
            </w:r>
          </w:p>
        </w:tc>
      </w:tr>
    </w:tbl>
    <w:p w14:paraId="1B14BABA" w14:textId="77777777" w:rsidR="00123C46" w:rsidRPr="00FF7FCA" w:rsidRDefault="00123C46" w:rsidP="00CC21EF">
      <w:pPr>
        <w:rPr>
          <w:b/>
          <w:bCs/>
          <w:color w:val="000000" w:themeColor="text1"/>
          <w:lang w:val="pl-PL"/>
        </w:rPr>
      </w:pPr>
    </w:p>
    <w:tbl>
      <w:tblPr>
        <w:tblStyle w:val="TableGrid"/>
        <w:tblW w:w="0" w:type="auto"/>
        <w:tblLook w:val="04A0" w:firstRow="1" w:lastRow="0" w:firstColumn="1" w:lastColumn="0" w:noHBand="0" w:noVBand="1"/>
      </w:tblPr>
      <w:tblGrid>
        <w:gridCol w:w="4835"/>
        <w:gridCol w:w="4181"/>
      </w:tblGrid>
      <w:tr w:rsidR="00123C46" w:rsidRPr="00FF7FCA" w14:paraId="689DABAD" w14:textId="5D4203EF" w:rsidTr="005F1671">
        <w:tc>
          <w:tcPr>
            <w:tcW w:w="9016" w:type="dxa"/>
            <w:gridSpan w:val="2"/>
          </w:tcPr>
          <w:p w14:paraId="489DD2F9" w14:textId="1E082664" w:rsidR="00123C46" w:rsidRPr="00FF7FCA" w:rsidRDefault="00123C46" w:rsidP="007134A1">
            <w:pPr>
              <w:rPr>
                <w:b/>
                <w:bCs/>
                <w:color w:val="000000" w:themeColor="text1"/>
              </w:rPr>
            </w:pPr>
            <w:r w:rsidRPr="00FF7FCA">
              <w:rPr>
                <w:b/>
                <w:bCs/>
                <w:color w:val="000000" w:themeColor="text1"/>
              </w:rPr>
              <w:t>Do you or your child have any worries that you’d like help with?</w:t>
            </w:r>
          </w:p>
        </w:tc>
      </w:tr>
      <w:tr w:rsidR="00123C46" w:rsidRPr="00FF7FCA" w14:paraId="5CCD5E87" w14:textId="69B36A8E" w:rsidTr="00B26739">
        <w:tc>
          <w:tcPr>
            <w:tcW w:w="9016" w:type="dxa"/>
            <w:gridSpan w:val="2"/>
          </w:tcPr>
          <w:p w14:paraId="230BAA18" w14:textId="228C607D" w:rsidR="00123C46" w:rsidRPr="00FF7FCA" w:rsidRDefault="009A48F8" w:rsidP="007134A1">
            <w:pPr>
              <w:rPr>
                <w:b/>
                <w:bCs/>
                <w:color w:val="000000" w:themeColor="text1"/>
                <w:lang w:val="ha-Latn-NG"/>
              </w:rPr>
            </w:pPr>
            <w:r w:rsidRPr="00FF7FCA">
              <w:rPr>
                <w:b/>
                <w:bCs/>
                <w:color w:val="000000" w:themeColor="text1"/>
                <w:lang w:val="ha-Latn-NG"/>
              </w:rPr>
              <w:t>Shin ku ko yaronku na da wata damuwa da za ku so a taimakeku?</w:t>
            </w:r>
          </w:p>
        </w:tc>
      </w:tr>
      <w:tr w:rsidR="00CC21EF" w:rsidRPr="00FF7FCA" w14:paraId="7CE9A09B" w14:textId="118932C3" w:rsidTr="00CC21EF">
        <w:tc>
          <w:tcPr>
            <w:tcW w:w="4835" w:type="dxa"/>
          </w:tcPr>
          <w:p w14:paraId="4DB03B8E" w14:textId="77777777" w:rsidR="00CC21EF" w:rsidRPr="00FF7FCA" w:rsidRDefault="00CC21EF" w:rsidP="007134A1">
            <w:pPr>
              <w:rPr>
                <w:color w:val="000000" w:themeColor="text1"/>
              </w:rPr>
            </w:pPr>
            <w:r w:rsidRPr="00FF7FCA">
              <w:rPr>
                <w:color w:val="000000" w:themeColor="text1"/>
              </w:rPr>
              <w:t>My child gets upset or angry</w:t>
            </w:r>
          </w:p>
        </w:tc>
        <w:tc>
          <w:tcPr>
            <w:tcW w:w="4181" w:type="dxa"/>
          </w:tcPr>
          <w:p w14:paraId="576D26B9" w14:textId="77777777" w:rsidR="00CC21EF" w:rsidRPr="00FF7FCA" w:rsidRDefault="00CC21EF" w:rsidP="007134A1">
            <w:pPr>
              <w:rPr>
                <w:color w:val="000000" w:themeColor="text1"/>
              </w:rPr>
            </w:pPr>
          </w:p>
        </w:tc>
      </w:tr>
      <w:tr w:rsidR="00CC21EF" w:rsidRPr="00FF7FCA" w14:paraId="3C13742A" w14:textId="117376C7" w:rsidTr="00CC21EF">
        <w:tc>
          <w:tcPr>
            <w:tcW w:w="4835" w:type="dxa"/>
          </w:tcPr>
          <w:p w14:paraId="1F31298B" w14:textId="11B11D5E" w:rsidR="00CC21EF" w:rsidRPr="00FF7FCA" w:rsidRDefault="009A48F8" w:rsidP="007134A1">
            <w:pPr>
              <w:rPr>
                <w:color w:val="000000" w:themeColor="text1"/>
                <w:lang w:val="ha-Latn-NG"/>
              </w:rPr>
            </w:pPr>
            <w:r w:rsidRPr="00FF7FCA">
              <w:rPr>
                <w:color w:val="000000" w:themeColor="text1"/>
                <w:lang w:val="ha-Latn-NG"/>
              </w:rPr>
              <w:t>Yaro na kan yi fusata ko yayi fushi</w:t>
            </w:r>
          </w:p>
        </w:tc>
        <w:sdt>
          <w:sdtPr>
            <w:rPr>
              <w:color w:val="000000" w:themeColor="text1"/>
            </w:rPr>
            <w:id w:val="-1209798012"/>
            <w14:checkbox>
              <w14:checked w14:val="0"/>
              <w14:checkedState w14:val="2612" w14:font="MS Gothic"/>
              <w14:uncheckedState w14:val="2610" w14:font="MS Gothic"/>
            </w14:checkbox>
          </w:sdtPr>
          <w:sdtEndPr/>
          <w:sdtContent>
            <w:tc>
              <w:tcPr>
                <w:tcW w:w="4181" w:type="dxa"/>
              </w:tcPr>
              <w:p w14:paraId="15A07588" w14:textId="0842F9A1" w:rsidR="00CC21EF" w:rsidRPr="00FF7FCA" w:rsidRDefault="00CC21EF" w:rsidP="007134A1">
                <w:pPr>
                  <w:rPr>
                    <w:color w:val="000000" w:themeColor="text1"/>
                  </w:rPr>
                </w:pPr>
                <w:r w:rsidRPr="00FF7FCA">
                  <w:rPr>
                    <w:rFonts w:ascii="MS Gothic" w:eastAsia="MS Gothic" w:hAnsi="MS Gothic" w:hint="eastAsia"/>
                    <w:color w:val="000000" w:themeColor="text1"/>
                  </w:rPr>
                  <w:t>☐</w:t>
                </w:r>
              </w:p>
            </w:tc>
          </w:sdtContent>
        </w:sdt>
      </w:tr>
      <w:tr w:rsidR="00CC21EF" w:rsidRPr="00FF7FCA" w14:paraId="4693C3FD" w14:textId="47C98F96" w:rsidTr="00CC21EF">
        <w:tc>
          <w:tcPr>
            <w:tcW w:w="4835" w:type="dxa"/>
          </w:tcPr>
          <w:p w14:paraId="29C35B56" w14:textId="44E04051" w:rsidR="00CC21EF" w:rsidRPr="00FF7FCA" w:rsidRDefault="00CC21EF" w:rsidP="007134A1">
            <w:pPr>
              <w:rPr>
                <w:color w:val="000000" w:themeColor="text1"/>
              </w:rPr>
            </w:pPr>
            <w:r w:rsidRPr="00FF7FCA">
              <w:rPr>
                <w:color w:val="000000" w:themeColor="text1"/>
              </w:rPr>
              <w:t>My family’s safety</w:t>
            </w:r>
          </w:p>
        </w:tc>
        <w:tc>
          <w:tcPr>
            <w:tcW w:w="4181" w:type="dxa"/>
          </w:tcPr>
          <w:p w14:paraId="1A965BA4" w14:textId="77777777" w:rsidR="00CC21EF" w:rsidRPr="00FF7FCA" w:rsidRDefault="00CC21EF" w:rsidP="007134A1">
            <w:pPr>
              <w:rPr>
                <w:color w:val="000000" w:themeColor="text1"/>
              </w:rPr>
            </w:pPr>
          </w:p>
        </w:tc>
      </w:tr>
      <w:tr w:rsidR="00CC21EF" w:rsidRPr="00FF7FCA" w14:paraId="03680B8B" w14:textId="15465682" w:rsidTr="00CC21EF">
        <w:tc>
          <w:tcPr>
            <w:tcW w:w="4835" w:type="dxa"/>
          </w:tcPr>
          <w:p w14:paraId="2FF5CA8B" w14:textId="30FA0DB3" w:rsidR="00CC21EF" w:rsidRPr="00FF7FCA" w:rsidRDefault="009A48F8" w:rsidP="007134A1">
            <w:pPr>
              <w:rPr>
                <w:color w:val="000000" w:themeColor="text1"/>
                <w:lang w:val="ha-Latn-NG"/>
              </w:rPr>
            </w:pPr>
            <w:r w:rsidRPr="00FF7FCA">
              <w:rPr>
                <w:color w:val="000000" w:themeColor="text1"/>
                <w:lang w:val="ha-Latn-NG"/>
              </w:rPr>
              <w:t>Tsaron lafiyar iyalina</w:t>
            </w:r>
          </w:p>
        </w:tc>
        <w:sdt>
          <w:sdtPr>
            <w:rPr>
              <w:color w:val="000000" w:themeColor="text1"/>
            </w:rPr>
            <w:id w:val="1173840334"/>
            <w14:checkbox>
              <w14:checked w14:val="0"/>
              <w14:checkedState w14:val="2612" w14:font="MS Gothic"/>
              <w14:uncheckedState w14:val="2610" w14:font="MS Gothic"/>
            </w14:checkbox>
          </w:sdtPr>
          <w:sdtEndPr/>
          <w:sdtContent>
            <w:tc>
              <w:tcPr>
                <w:tcW w:w="4181" w:type="dxa"/>
              </w:tcPr>
              <w:p w14:paraId="467167FB" w14:textId="37C2A880" w:rsidR="00CC21EF" w:rsidRPr="00FF7FCA" w:rsidRDefault="00CC21EF" w:rsidP="007134A1">
                <w:pPr>
                  <w:rPr>
                    <w:color w:val="000000" w:themeColor="text1"/>
                  </w:rPr>
                </w:pPr>
                <w:r w:rsidRPr="00FF7FCA">
                  <w:rPr>
                    <w:rFonts w:ascii="MS Gothic" w:eastAsia="MS Gothic" w:hAnsi="MS Gothic" w:hint="eastAsia"/>
                    <w:color w:val="000000" w:themeColor="text1"/>
                  </w:rPr>
                  <w:t>☐</w:t>
                </w:r>
              </w:p>
            </w:tc>
          </w:sdtContent>
        </w:sdt>
      </w:tr>
      <w:tr w:rsidR="00CC21EF" w:rsidRPr="00FF7FCA" w14:paraId="04819E2D" w14:textId="07AEEF37" w:rsidTr="00CC21EF">
        <w:tc>
          <w:tcPr>
            <w:tcW w:w="4835" w:type="dxa"/>
          </w:tcPr>
          <w:p w14:paraId="2DD2A145" w14:textId="77777777" w:rsidR="00CC21EF" w:rsidRPr="00FF7FCA" w:rsidRDefault="00CC21EF" w:rsidP="007134A1">
            <w:pPr>
              <w:rPr>
                <w:color w:val="000000" w:themeColor="text1"/>
              </w:rPr>
            </w:pPr>
            <w:r w:rsidRPr="00FF7FCA">
              <w:rPr>
                <w:color w:val="000000" w:themeColor="text1"/>
              </w:rPr>
              <w:t>My own/my child’s physical health</w:t>
            </w:r>
          </w:p>
        </w:tc>
        <w:tc>
          <w:tcPr>
            <w:tcW w:w="4181" w:type="dxa"/>
          </w:tcPr>
          <w:p w14:paraId="5D1BBB17" w14:textId="77777777" w:rsidR="00CC21EF" w:rsidRPr="00FF7FCA" w:rsidRDefault="00CC21EF" w:rsidP="007134A1">
            <w:pPr>
              <w:rPr>
                <w:color w:val="000000" w:themeColor="text1"/>
              </w:rPr>
            </w:pPr>
          </w:p>
        </w:tc>
      </w:tr>
      <w:tr w:rsidR="00CC21EF" w:rsidRPr="00FF7FCA" w14:paraId="27FF96EE" w14:textId="0BE53E58" w:rsidTr="00CC21EF">
        <w:tc>
          <w:tcPr>
            <w:tcW w:w="4835" w:type="dxa"/>
          </w:tcPr>
          <w:p w14:paraId="3836C3BA" w14:textId="2F4F9F23" w:rsidR="00CC21EF" w:rsidRPr="00FF7FCA" w:rsidRDefault="009A48F8" w:rsidP="007134A1">
            <w:pPr>
              <w:rPr>
                <w:color w:val="000000" w:themeColor="text1"/>
                <w:lang w:val="ha-Latn-NG"/>
              </w:rPr>
            </w:pPr>
            <w:r w:rsidRPr="00FF7FCA">
              <w:rPr>
                <w:color w:val="000000" w:themeColor="text1"/>
                <w:lang w:val="ha-Latn-NG"/>
              </w:rPr>
              <w:t>Lafiya ta/lafiyar yaro na</w:t>
            </w:r>
          </w:p>
        </w:tc>
        <w:sdt>
          <w:sdtPr>
            <w:rPr>
              <w:color w:val="000000" w:themeColor="text1"/>
            </w:rPr>
            <w:id w:val="-2087906450"/>
            <w14:checkbox>
              <w14:checked w14:val="0"/>
              <w14:checkedState w14:val="2612" w14:font="MS Gothic"/>
              <w14:uncheckedState w14:val="2610" w14:font="MS Gothic"/>
            </w14:checkbox>
          </w:sdtPr>
          <w:sdtEndPr/>
          <w:sdtContent>
            <w:tc>
              <w:tcPr>
                <w:tcW w:w="4181" w:type="dxa"/>
              </w:tcPr>
              <w:p w14:paraId="74957967" w14:textId="4EBC4624" w:rsidR="00CC21EF" w:rsidRPr="00FF7FCA" w:rsidRDefault="00CC21EF" w:rsidP="007134A1">
                <w:pPr>
                  <w:rPr>
                    <w:color w:val="000000" w:themeColor="text1"/>
                  </w:rPr>
                </w:pPr>
                <w:r w:rsidRPr="00FF7FCA">
                  <w:rPr>
                    <w:rFonts w:ascii="MS Gothic" w:eastAsia="MS Gothic" w:hAnsi="MS Gothic" w:hint="eastAsia"/>
                    <w:color w:val="000000" w:themeColor="text1"/>
                  </w:rPr>
                  <w:t>☐</w:t>
                </w:r>
              </w:p>
            </w:tc>
          </w:sdtContent>
        </w:sdt>
      </w:tr>
      <w:tr w:rsidR="00CC21EF" w:rsidRPr="00FF7FCA" w14:paraId="6F5F82FD" w14:textId="255F508B" w:rsidTr="00CC21EF">
        <w:tc>
          <w:tcPr>
            <w:tcW w:w="4835" w:type="dxa"/>
          </w:tcPr>
          <w:p w14:paraId="7B9DCA1C" w14:textId="77777777" w:rsidR="00CC21EF" w:rsidRPr="00FF7FCA" w:rsidRDefault="00CC21EF" w:rsidP="007134A1">
            <w:pPr>
              <w:rPr>
                <w:color w:val="000000" w:themeColor="text1"/>
              </w:rPr>
            </w:pPr>
            <w:r w:rsidRPr="00FF7FCA">
              <w:rPr>
                <w:color w:val="000000" w:themeColor="text1"/>
              </w:rPr>
              <w:t>My own/my child’s mental health</w:t>
            </w:r>
          </w:p>
        </w:tc>
        <w:tc>
          <w:tcPr>
            <w:tcW w:w="4181" w:type="dxa"/>
          </w:tcPr>
          <w:p w14:paraId="54A19C2B" w14:textId="77777777" w:rsidR="00CC21EF" w:rsidRPr="00FF7FCA" w:rsidRDefault="00CC21EF" w:rsidP="007134A1">
            <w:pPr>
              <w:rPr>
                <w:color w:val="000000" w:themeColor="text1"/>
              </w:rPr>
            </w:pPr>
          </w:p>
        </w:tc>
      </w:tr>
      <w:tr w:rsidR="00CC21EF" w:rsidRPr="00FF7FCA" w14:paraId="11119DA9" w14:textId="56F0F5E3" w:rsidTr="00CC21EF">
        <w:tc>
          <w:tcPr>
            <w:tcW w:w="4835" w:type="dxa"/>
          </w:tcPr>
          <w:p w14:paraId="63716A8D" w14:textId="739DA6B7" w:rsidR="00CC21EF" w:rsidRPr="00FF7FCA" w:rsidRDefault="009A48F8" w:rsidP="007134A1">
            <w:pPr>
              <w:rPr>
                <w:color w:val="000000" w:themeColor="text1"/>
                <w:lang w:val="ha-Latn-NG"/>
              </w:rPr>
            </w:pPr>
            <w:r w:rsidRPr="00FF7FCA">
              <w:rPr>
                <w:color w:val="000000" w:themeColor="text1"/>
                <w:lang w:val="ha-Latn-NG"/>
              </w:rPr>
              <w:t>Lafiyar ƙwaƙwalwata/lafiyar ƙwaƙwalwar yaro na</w:t>
            </w:r>
          </w:p>
        </w:tc>
        <w:sdt>
          <w:sdtPr>
            <w:rPr>
              <w:color w:val="000000" w:themeColor="text1"/>
            </w:rPr>
            <w:id w:val="1337418569"/>
            <w14:checkbox>
              <w14:checked w14:val="0"/>
              <w14:checkedState w14:val="2612" w14:font="MS Gothic"/>
              <w14:uncheckedState w14:val="2610" w14:font="MS Gothic"/>
            </w14:checkbox>
          </w:sdtPr>
          <w:sdtEndPr/>
          <w:sdtContent>
            <w:tc>
              <w:tcPr>
                <w:tcW w:w="4181" w:type="dxa"/>
              </w:tcPr>
              <w:p w14:paraId="7515DE41" w14:textId="27545D2F" w:rsidR="00CC21EF" w:rsidRPr="00FF7FCA" w:rsidRDefault="00CC21EF" w:rsidP="007134A1">
                <w:pPr>
                  <w:rPr>
                    <w:color w:val="000000" w:themeColor="text1"/>
                  </w:rPr>
                </w:pPr>
                <w:r w:rsidRPr="00FF7FCA">
                  <w:rPr>
                    <w:rFonts w:ascii="MS Gothic" w:eastAsia="MS Gothic" w:hAnsi="MS Gothic" w:hint="eastAsia"/>
                    <w:color w:val="000000" w:themeColor="text1"/>
                  </w:rPr>
                  <w:t>☐</w:t>
                </w:r>
              </w:p>
            </w:tc>
          </w:sdtContent>
        </w:sdt>
      </w:tr>
      <w:tr w:rsidR="00CC21EF" w:rsidRPr="00FF7FCA" w14:paraId="7C3DD58F" w14:textId="62FC46D1" w:rsidTr="00CC21EF">
        <w:tc>
          <w:tcPr>
            <w:tcW w:w="4835" w:type="dxa"/>
          </w:tcPr>
          <w:p w14:paraId="3E3116A0" w14:textId="77777777" w:rsidR="00CC21EF" w:rsidRPr="00FF7FCA" w:rsidRDefault="00CC21EF" w:rsidP="007134A1">
            <w:pPr>
              <w:rPr>
                <w:color w:val="000000" w:themeColor="text1"/>
              </w:rPr>
            </w:pPr>
            <w:r w:rsidRPr="00FF7FCA">
              <w:rPr>
                <w:color w:val="000000" w:themeColor="text1"/>
              </w:rPr>
              <w:t>Relationships with other members of my family</w:t>
            </w:r>
          </w:p>
        </w:tc>
        <w:tc>
          <w:tcPr>
            <w:tcW w:w="4181" w:type="dxa"/>
          </w:tcPr>
          <w:p w14:paraId="0335ACA7" w14:textId="77777777" w:rsidR="00CC21EF" w:rsidRPr="00FF7FCA" w:rsidRDefault="00CC21EF" w:rsidP="007134A1">
            <w:pPr>
              <w:rPr>
                <w:color w:val="000000" w:themeColor="text1"/>
              </w:rPr>
            </w:pPr>
          </w:p>
        </w:tc>
      </w:tr>
      <w:tr w:rsidR="00CC21EF" w:rsidRPr="00FF7FCA" w14:paraId="69B7C1FF" w14:textId="3D2D2549" w:rsidTr="00CC21EF">
        <w:tc>
          <w:tcPr>
            <w:tcW w:w="4835" w:type="dxa"/>
          </w:tcPr>
          <w:p w14:paraId="19082D1F" w14:textId="7DB240BF" w:rsidR="00CC21EF" w:rsidRPr="00FF7FCA" w:rsidRDefault="009A48F8" w:rsidP="007134A1">
            <w:pPr>
              <w:rPr>
                <w:color w:val="000000" w:themeColor="text1"/>
                <w:lang w:val="ha-Latn-NG"/>
              </w:rPr>
            </w:pPr>
            <w:r w:rsidRPr="00FF7FCA">
              <w:rPr>
                <w:color w:val="000000" w:themeColor="text1"/>
                <w:lang w:val="ha-Latn-NG"/>
              </w:rPr>
              <w:t>Dangantaka tare da sauran ‘yan uwa</w:t>
            </w:r>
          </w:p>
        </w:tc>
        <w:sdt>
          <w:sdtPr>
            <w:rPr>
              <w:color w:val="000000" w:themeColor="text1"/>
            </w:rPr>
            <w:id w:val="-720444913"/>
            <w14:checkbox>
              <w14:checked w14:val="0"/>
              <w14:checkedState w14:val="2612" w14:font="MS Gothic"/>
              <w14:uncheckedState w14:val="2610" w14:font="MS Gothic"/>
            </w14:checkbox>
          </w:sdtPr>
          <w:sdtEndPr/>
          <w:sdtContent>
            <w:tc>
              <w:tcPr>
                <w:tcW w:w="4181" w:type="dxa"/>
              </w:tcPr>
              <w:p w14:paraId="07FC3838" w14:textId="65D67E88" w:rsidR="00CC21EF" w:rsidRPr="00FF7FCA" w:rsidRDefault="00CC21EF" w:rsidP="007134A1">
                <w:pPr>
                  <w:rPr>
                    <w:color w:val="000000" w:themeColor="text1"/>
                  </w:rPr>
                </w:pPr>
                <w:r w:rsidRPr="00FF7FCA">
                  <w:rPr>
                    <w:rFonts w:ascii="MS Gothic" w:eastAsia="MS Gothic" w:hAnsi="MS Gothic" w:hint="eastAsia"/>
                    <w:color w:val="000000" w:themeColor="text1"/>
                  </w:rPr>
                  <w:t>☐</w:t>
                </w:r>
              </w:p>
            </w:tc>
          </w:sdtContent>
        </w:sdt>
      </w:tr>
      <w:tr w:rsidR="00CC21EF" w:rsidRPr="00FF7FCA" w14:paraId="2DDE9DB6" w14:textId="72056687" w:rsidTr="00CC21EF">
        <w:tc>
          <w:tcPr>
            <w:tcW w:w="4835" w:type="dxa"/>
          </w:tcPr>
          <w:p w14:paraId="6B36BC31" w14:textId="77777777" w:rsidR="00CC21EF" w:rsidRPr="00FF7FCA" w:rsidRDefault="00CC21EF" w:rsidP="007134A1">
            <w:pPr>
              <w:rPr>
                <w:color w:val="000000" w:themeColor="text1"/>
              </w:rPr>
            </w:pPr>
            <w:r w:rsidRPr="00FF7FCA">
              <w:rPr>
                <w:color w:val="000000" w:themeColor="text1"/>
              </w:rPr>
              <w:t>My child’s education</w:t>
            </w:r>
          </w:p>
        </w:tc>
        <w:tc>
          <w:tcPr>
            <w:tcW w:w="4181" w:type="dxa"/>
          </w:tcPr>
          <w:p w14:paraId="543B2CFF" w14:textId="77777777" w:rsidR="00CC21EF" w:rsidRPr="00FF7FCA" w:rsidRDefault="00CC21EF" w:rsidP="007134A1">
            <w:pPr>
              <w:rPr>
                <w:color w:val="000000" w:themeColor="text1"/>
              </w:rPr>
            </w:pPr>
          </w:p>
        </w:tc>
      </w:tr>
      <w:tr w:rsidR="00CC21EF" w:rsidRPr="00FF7FCA" w14:paraId="3CFCCE6B" w14:textId="7D3A1876" w:rsidTr="00CC21EF">
        <w:tc>
          <w:tcPr>
            <w:tcW w:w="4835" w:type="dxa"/>
          </w:tcPr>
          <w:p w14:paraId="79A4A938" w14:textId="0C8E5315" w:rsidR="00CC21EF" w:rsidRPr="00FF7FCA" w:rsidRDefault="009A48F8" w:rsidP="007134A1">
            <w:pPr>
              <w:rPr>
                <w:color w:val="000000" w:themeColor="text1"/>
                <w:lang w:val="ha-Latn-NG"/>
              </w:rPr>
            </w:pPr>
            <w:r w:rsidRPr="00FF7FCA">
              <w:rPr>
                <w:color w:val="000000" w:themeColor="text1"/>
                <w:lang w:val="ha-Latn-NG"/>
              </w:rPr>
              <w:t>Ilimin yaro na</w:t>
            </w:r>
          </w:p>
        </w:tc>
        <w:sdt>
          <w:sdtPr>
            <w:rPr>
              <w:color w:val="000000" w:themeColor="text1"/>
            </w:rPr>
            <w:id w:val="-511609087"/>
            <w14:checkbox>
              <w14:checked w14:val="0"/>
              <w14:checkedState w14:val="2612" w14:font="MS Gothic"/>
              <w14:uncheckedState w14:val="2610" w14:font="MS Gothic"/>
            </w14:checkbox>
          </w:sdtPr>
          <w:sdtEndPr/>
          <w:sdtContent>
            <w:tc>
              <w:tcPr>
                <w:tcW w:w="4181" w:type="dxa"/>
              </w:tcPr>
              <w:p w14:paraId="38C9614D" w14:textId="661015E2" w:rsidR="00CC21EF" w:rsidRPr="00FF7FCA" w:rsidRDefault="00CC21EF" w:rsidP="007134A1">
                <w:pPr>
                  <w:rPr>
                    <w:color w:val="000000" w:themeColor="text1"/>
                  </w:rPr>
                </w:pPr>
                <w:r w:rsidRPr="00FF7FCA">
                  <w:rPr>
                    <w:rFonts w:ascii="MS Gothic" w:eastAsia="MS Gothic" w:hAnsi="MS Gothic" w:hint="eastAsia"/>
                    <w:color w:val="000000" w:themeColor="text1"/>
                  </w:rPr>
                  <w:t>☐</w:t>
                </w:r>
              </w:p>
            </w:tc>
          </w:sdtContent>
        </w:sdt>
      </w:tr>
      <w:tr w:rsidR="00CC21EF" w:rsidRPr="00FF7FCA" w14:paraId="6B5F2FB6" w14:textId="20A69952" w:rsidTr="00CC21EF">
        <w:tc>
          <w:tcPr>
            <w:tcW w:w="4835" w:type="dxa"/>
          </w:tcPr>
          <w:p w14:paraId="505516F9" w14:textId="77777777" w:rsidR="00CC21EF" w:rsidRPr="00FF7FCA" w:rsidRDefault="00CC21EF" w:rsidP="007134A1">
            <w:pPr>
              <w:rPr>
                <w:color w:val="000000" w:themeColor="text1"/>
              </w:rPr>
            </w:pPr>
            <w:r w:rsidRPr="00FF7FCA">
              <w:rPr>
                <w:color w:val="000000" w:themeColor="text1"/>
              </w:rPr>
              <w:t>Money worries</w:t>
            </w:r>
          </w:p>
        </w:tc>
        <w:tc>
          <w:tcPr>
            <w:tcW w:w="4181" w:type="dxa"/>
          </w:tcPr>
          <w:p w14:paraId="3254AA2B" w14:textId="77777777" w:rsidR="00CC21EF" w:rsidRPr="00FF7FCA" w:rsidRDefault="00CC21EF" w:rsidP="007134A1">
            <w:pPr>
              <w:rPr>
                <w:color w:val="000000" w:themeColor="text1"/>
              </w:rPr>
            </w:pPr>
          </w:p>
        </w:tc>
      </w:tr>
      <w:tr w:rsidR="00CC21EF" w:rsidRPr="00FF7FCA" w14:paraId="4EF6D5D9" w14:textId="7511031E" w:rsidTr="00CC21EF">
        <w:tc>
          <w:tcPr>
            <w:tcW w:w="4835" w:type="dxa"/>
          </w:tcPr>
          <w:p w14:paraId="21262219" w14:textId="3345603A" w:rsidR="00CC21EF" w:rsidRPr="00FF7FCA" w:rsidRDefault="009A48F8" w:rsidP="007134A1">
            <w:pPr>
              <w:rPr>
                <w:color w:val="000000" w:themeColor="text1"/>
                <w:lang w:val="ha-Latn-NG"/>
              </w:rPr>
            </w:pPr>
            <w:r w:rsidRPr="00FF7FCA">
              <w:rPr>
                <w:color w:val="000000" w:themeColor="text1"/>
                <w:lang w:val="ha-Latn-NG"/>
              </w:rPr>
              <w:t>Matsalolin kuɗi</w:t>
            </w:r>
          </w:p>
        </w:tc>
        <w:sdt>
          <w:sdtPr>
            <w:rPr>
              <w:color w:val="000000" w:themeColor="text1"/>
            </w:rPr>
            <w:id w:val="608711291"/>
            <w14:checkbox>
              <w14:checked w14:val="0"/>
              <w14:checkedState w14:val="2612" w14:font="MS Gothic"/>
              <w14:uncheckedState w14:val="2610" w14:font="MS Gothic"/>
            </w14:checkbox>
          </w:sdtPr>
          <w:sdtEndPr/>
          <w:sdtContent>
            <w:tc>
              <w:tcPr>
                <w:tcW w:w="4181" w:type="dxa"/>
              </w:tcPr>
              <w:p w14:paraId="28B18B63" w14:textId="789313B5" w:rsidR="00CC21EF" w:rsidRPr="00FF7FCA" w:rsidRDefault="00CC21EF" w:rsidP="007134A1">
                <w:pPr>
                  <w:rPr>
                    <w:color w:val="000000" w:themeColor="text1"/>
                  </w:rPr>
                </w:pPr>
                <w:r w:rsidRPr="00FF7FCA">
                  <w:rPr>
                    <w:rFonts w:ascii="MS Gothic" w:eastAsia="MS Gothic" w:hAnsi="MS Gothic" w:hint="eastAsia"/>
                    <w:color w:val="000000" w:themeColor="text1"/>
                  </w:rPr>
                  <w:t>☐</w:t>
                </w:r>
              </w:p>
            </w:tc>
          </w:sdtContent>
        </w:sdt>
      </w:tr>
      <w:tr w:rsidR="00CC21EF" w:rsidRPr="00FF7FCA" w14:paraId="163A3FCD" w14:textId="3E3D279C" w:rsidTr="00CC21EF">
        <w:tc>
          <w:tcPr>
            <w:tcW w:w="4835" w:type="dxa"/>
          </w:tcPr>
          <w:p w14:paraId="3DB6507A" w14:textId="77777777" w:rsidR="00CC21EF" w:rsidRPr="00FF7FCA" w:rsidRDefault="00CC21EF" w:rsidP="007134A1">
            <w:pPr>
              <w:rPr>
                <w:color w:val="000000" w:themeColor="text1"/>
              </w:rPr>
            </w:pPr>
            <w:r w:rsidRPr="00FF7FCA">
              <w:rPr>
                <w:color w:val="000000" w:themeColor="text1"/>
              </w:rPr>
              <w:t xml:space="preserve">Other </w:t>
            </w:r>
          </w:p>
        </w:tc>
        <w:tc>
          <w:tcPr>
            <w:tcW w:w="4181" w:type="dxa"/>
          </w:tcPr>
          <w:p w14:paraId="4B2572EC" w14:textId="77777777" w:rsidR="00CC21EF" w:rsidRPr="00FF7FCA" w:rsidRDefault="00CC21EF" w:rsidP="007134A1">
            <w:pPr>
              <w:rPr>
                <w:color w:val="000000" w:themeColor="text1"/>
              </w:rPr>
            </w:pPr>
          </w:p>
        </w:tc>
      </w:tr>
      <w:tr w:rsidR="00CC21EF" w:rsidRPr="00FF7FCA" w14:paraId="60347C2A" w14:textId="76B6AD1C" w:rsidTr="00CC21EF">
        <w:tc>
          <w:tcPr>
            <w:tcW w:w="4835" w:type="dxa"/>
          </w:tcPr>
          <w:p w14:paraId="53AE4907" w14:textId="1D69398C" w:rsidR="00CC21EF" w:rsidRPr="00FF7FCA" w:rsidRDefault="009A48F8" w:rsidP="007134A1">
            <w:pPr>
              <w:rPr>
                <w:color w:val="000000" w:themeColor="text1"/>
                <w:lang w:val="ha-Latn-NG"/>
              </w:rPr>
            </w:pPr>
            <w:r w:rsidRPr="00FF7FCA">
              <w:rPr>
                <w:color w:val="000000" w:themeColor="text1"/>
                <w:lang w:val="ha-Latn-NG"/>
              </w:rPr>
              <w:t>Saura</w:t>
            </w:r>
          </w:p>
        </w:tc>
        <w:sdt>
          <w:sdtPr>
            <w:rPr>
              <w:color w:val="000000" w:themeColor="text1"/>
            </w:rPr>
            <w:id w:val="2060433566"/>
            <w14:checkbox>
              <w14:checked w14:val="0"/>
              <w14:checkedState w14:val="2612" w14:font="MS Gothic"/>
              <w14:uncheckedState w14:val="2610" w14:font="MS Gothic"/>
            </w14:checkbox>
          </w:sdtPr>
          <w:sdtEndPr/>
          <w:sdtContent>
            <w:tc>
              <w:tcPr>
                <w:tcW w:w="4181" w:type="dxa"/>
              </w:tcPr>
              <w:p w14:paraId="591C0228" w14:textId="76A7B61C" w:rsidR="00CC21EF" w:rsidRPr="00FF7FCA" w:rsidRDefault="00CC21EF" w:rsidP="007134A1">
                <w:pPr>
                  <w:rPr>
                    <w:color w:val="000000" w:themeColor="text1"/>
                  </w:rPr>
                </w:pPr>
                <w:r w:rsidRPr="00FF7FCA">
                  <w:rPr>
                    <w:rFonts w:ascii="MS Gothic" w:eastAsia="MS Gothic" w:hAnsi="MS Gothic" w:hint="eastAsia"/>
                    <w:color w:val="000000" w:themeColor="text1"/>
                  </w:rPr>
                  <w:t>☐</w:t>
                </w:r>
              </w:p>
            </w:tc>
          </w:sdtContent>
        </w:sdt>
      </w:tr>
      <w:tr w:rsidR="00123C46" w:rsidRPr="00FF7FCA" w14:paraId="4F631CEE" w14:textId="77777777" w:rsidTr="00CC21EF">
        <w:tc>
          <w:tcPr>
            <w:tcW w:w="4835" w:type="dxa"/>
          </w:tcPr>
          <w:p w14:paraId="2F6FB1FE" w14:textId="77777777" w:rsidR="00123C46" w:rsidRPr="00FF7FCA" w:rsidRDefault="00123C46" w:rsidP="007134A1">
            <w:pPr>
              <w:rPr>
                <w:color w:val="000000" w:themeColor="text1"/>
              </w:rPr>
            </w:pPr>
          </w:p>
        </w:tc>
        <w:tc>
          <w:tcPr>
            <w:tcW w:w="4181" w:type="dxa"/>
          </w:tcPr>
          <w:p w14:paraId="6B0C3BE8" w14:textId="77777777" w:rsidR="00123C46" w:rsidRPr="00FF7FCA" w:rsidRDefault="00123C46" w:rsidP="007134A1">
            <w:pPr>
              <w:rPr>
                <w:color w:val="000000" w:themeColor="text1"/>
              </w:rPr>
            </w:pPr>
          </w:p>
        </w:tc>
      </w:tr>
    </w:tbl>
    <w:p w14:paraId="38908CA0" w14:textId="77777777" w:rsidR="00CC21EF" w:rsidRPr="00FF7FCA" w:rsidRDefault="00CC21EF" w:rsidP="00CC21EF">
      <w:pPr>
        <w:rPr>
          <w:color w:val="000000" w:themeColor="text1"/>
        </w:rPr>
      </w:pPr>
    </w:p>
    <w:tbl>
      <w:tblPr>
        <w:tblStyle w:val="TableGrid"/>
        <w:tblW w:w="0" w:type="auto"/>
        <w:tblLook w:val="04A0" w:firstRow="1" w:lastRow="0" w:firstColumn="1" w:lastColumn="0" w:noHBand="0" w:noVBand="1"/>
      </w:tblPr>
      <w:tblGrid>
        <w:gridCol w:w="4835"/>
        <w:gridCol w:w="4181"/>
      </w:tblGrid>
      <w:tr w:rsidR="00123C46" w:rsidRPr="00FF7FCA" w14:paraId="7ECA9074" w14:textId="77777777" w:rsidTr="0084791E">
        <w:tc>
          <w:tcPr>
            <w:tcW w:w="9016" w:type="dxa"/>
            <w:gridSpan w:val="2"/>
          </w:tcPr>
          <w:p w14:paraId="13A3679C" w14:textId="573D0286" w:rsidR="00123C46" w:rsidRPr="00FF7FCA" w:rsidRDefault="00123C46" w:rsidP="00591479">
            <w:pPr>
              <w:rPr>
                <w:b/>
                <w:bCs/>
                <w:color w:val="000000" w:themeColor="text1"/>
              </w:rPr>
            </w:pPr>
            <w:r w:rsidRPr="00FF7FCA">
              <w:rPr>
                <w:b/>
                <w:bCs/>
                <w:color w:val="000000" w:themeColor="text1"/>
              </w:rPr>
              <w:t xml:space="preserve">Would you like us to contact you about these? </w:t>
            </w:r>
          </w:p>
        </w:tc>
      </w:tr>
      <w:tr w:rsidR="00123C46" w:rsidRPr="00FF7FCA" w14:paraId="11A8A60E" w14:textId="77777777" w:rsidTr="00397EE8">
        <w:tc>
          <w:tcPr>
            <w:tcW w:w="9016" w:type="dxa"/>
            <w:gridSpan w:val="2"/>
          </w:tcPr>
          <w:p w14:paraId="7F94FC86" w14:textId="50570E07" w:rsidR="00123C46" w:rsidRPr="00FF7FCA" w:rsidRDefault="009A48F8" w:rsidP="00591479">
            <w:pPr>
              <w:rPr>
                <w:b/>
                <w:bCs/>
                <w:color w:val="000000" w:themeColor="text1"/>
              </w:rPr>
            </w:pPr>
            <w:r w:rsidRPr="00FF7FCA">
              <w:rPr>
                <w:b/>
                <w:bCs/>
                <w:color w:val="000000" w:themeColor="text1"/>
                <w:lang w:val="ha-Latn-NG"/>
              </w:rPr>
              <w:t>Shin ko za ku so mu tuntuɓe ku game da waɗannan</w:t>
            </w:r>
            <w:r w:rsidR="00123C46" w:rsidRPr="00FF7FCA">
              <w:rPr>
                <w:b/>
                <w:bCs/>
                <w:color w:val="000000" w:themeColor="text1"/>
              </w:rPr>
              <w:t>?</w:t>
            </w:r>
          </w:p>
        </w:tc>
      </w:tr>
      <w:tr w:rsidR="00123C46" w:rsidRPr="00FF7FCA" w14:paraId="02008E02" w14:textId="77777777" w:rsidTr="00591479">
        <w:tc>
          <w:tcPr>
            <w:tcW w:w="4835" w:type="dxa"/>
          </w:tcPr>
          <w:p w14:paraId="0DF726DA" w14:textId="77777777" w:rsidR="00123C46" w:rsidRPr="00FF7FCA" w:rsidRDefault="00123C46" w:rsidP="00591479">
            <w:pPr>
              <w:rPr>
                <w:color w:val="000000" w:themeColor="text1"/>
              </w:rPr>
            </w:pPr>
            <w:r w:rsidRPr="00FF7FCA">
              <w:rPr>
                <w:color w:val="000000" w:themeColor="text1"/>
              </w:rPr>
              <w:t>Yes</w:t>
            </w:r>
          </w:p>
        </w:tc>
        <w:tc>
          <w:tcPr>
            <w:tcW w:w="4181" w:type="dxa"/>
          </w:tcPr>
          <w:p w14:paraId="5D9A42C6" w14:textId="77777777" w:rsidR="00123C46" w:rsidRPr="00FF7FCA" w:rsidRDefault="00123C46" w:rsidP="00591479">
            <w:pPr>
              <w:rPr>
                <w:color w:val="000000" w:themeColor="text1"/>
              </w:rPr>
            </w:pPr>
          </w:p>
        </w:tc>
      </w:tr>
      <w:tr w:rsidR="00123C46" w:rsidRPr="00FF7FCA" w14:paraId="42043FFA" w14:textId="77777777" w:rsidTr="00591479">
        <w:tc>
          <w:tcPr>
            <w:tcW w:w="4835" w:type="dxa"/>
          </w:tcPr>
          <w:p w14:paraId="6A54A1AA" w14:textId="702741E4" w:rsidR="00123C46" w:rsidRPr="00FF7FCA" w:rsidRDefault="009A48F8" w:rsidP="00591479">
            <w:pPr>
              <w:rPr>
                <w:color w:val="000000" w:themeColor="text1"/>
                <w:lang w:val="ha-Latn-NG"/>
              </w:rPr>
            </w:pPr>
            <w:r w:rsidRPr="00FF7FCA">
              <w:rPr>
                <w:color w:val="000000" w:themeColor="text1"/>
                <w:lang w:val="ha-Latn-NG"/>
              </w:rPr>
              <w:t>Eh</w:t>
            </w:r>
          </w:p>
        </w:tc>
        <w:sdt>
          <w:sdtPr>
            <w:rPr>
              <w:color w:val="000000" w:themeColor="text1"/>
            </w:rPr>
            <w:id w:val="906265548"/>
            <w14:checkbox>
              <w14:checked w14:val="0"/>
              <w14:checkedState w14:val="2612" w14:font="MS Gothic"/>
              <w14:uncheckedState w14:val="2610" w14:font="MS Gothic"/>
            </w14:checkbox>
          </w:sdtPr>
          <w:sdtEndPr/>
          <w:sdtContent>
            <w:tc>
              <w:tcPr>
                <w:tcW w:w="4181" w:type="dxa"/>
              </w:tcPr>
              <w:p w14:paraId="4BCAE6C7" w14:textId="77777777" w:rsidR="00123C46" w:rsidRPr="00FF7FCA" w:rsidRDefault="00123C46" w:rsidP="00591479">
                <w:pPr>
                  <w:rPr>
                    <w:color w:val="000000" w:themeColor="text1"/>
                  </w:rPr>
                </w:pPr>
                <w:r w:rsidRPr="00FF7FCA">
                  <w:rPr>
                    <w:rFonts w:ascii="MS Gothic" w:eastAsia="MS Gothic" w:hAnsi="MS Gothic" w:hint="eastAsia"/>
                    <w:color w:val="000000" w:themeColor="text1"/>
                  </w:rPr>
                  <w:t>☐</w:t>
                </w:r>
              </w:p>
            </w:tc>
          </w:sdtContent>
        </w:sdt>
      </w:tr>
      <w:tr w:rsidR="00123C46" w:rsidRPr="00FF7FCA" w14:paraId="70F35E14" w14:textId="77777777" w:rsidTr="00591479">
        <w:tc>
          <w:tcPr>
            <w:tcW w:w="4835" w:type="dxa"/>
          </w:tcPr>
          <w:p w14:paraId="381731F0" w14:textId="77777777" w:rsidR="00123C46" w:rsidRPr="00FF7FCA" w:rsidRDefault="00123C46" w:rsidP="00591479">
            <w:pPr>
              <w:rPr>
                <w:color w:val="000000" w:themeColor="text1"/>
              </w:rPr>
            </w:pPr>
            <w:r w:rsidRPr="00FF7FCA">
              <w:rPr>
                <w:color w:val="000000" w:themeColor="text1"/>
              </w:rPr>
              <w:t>No</w:t>
            </w:r>
          </w:p>
        </w:tc>
        <w:tc>
          <w:tcPr>
            <w:tcW w:w="4181" w:type="dxa"/>
          </w:tcPr>
          <w:p w14:paraId="6CE38F0A" w14:textId="77777777" w:rsidR="00123C46" w:rsidRPr="00FF7FCA" w:rsidRDefault="00123C46" w:rsidP="00591479">
            <w:pPr>
              <w:rPr>
                <w:color w:val="000000" w:themeColor="text1"/>
              </w:rPr>
            </w:pPr>
          </w:p>
        </w:tc>
      </w:tr>
      <w:tr w:rsidR="00123C46" w:rsidRPr="00FF7FCA" w14:paraId="36049544" w14:textId="77777777" w:rsidTr="00591479">
        <w:tc>
          <w:tcPr>
            <w:tcW w:w="4835" w:type="dxa"/>
          </w:tcPr>
          <w:p w14:paraId="436D1163" w14:textId="4991F6FE" w:rsidR="00123C46" w:rsidRPr="00FF7FCA" w:rsidRDefault="009A48F8" w:rsidP="00591479">
            <w:pPr>
              <w:rPr>
                <w:color w:val="000000" w:themeColor="text1"/>
                <w:lang w:val="ha-Latn-NG"/>
              </w:rPr>
            </w:pPr>
            <w:r w:rsidRPr="00FF7FCA">
              <w:rPr>
                <w:color w:val="000000" w:themeColor="text1"/>
                <w:lang w:val="ha-Latn-NG"/>
              </w:rPr>
              <w:t>A’a</w:t>
            </w:r>
          </w:p>
        </w:tc>
        <w:sdt>
          <w:sdtPr>
            <w:rPr>
              <w:color w:val="000000" w:themeColor="text1"/>
            </w:rPr>
            <w:id w:val="-1779403093"/>
            <w14:checkbox>
              <w14:checked w14:val="0"/>
              <w14:checkedState w14:val="2612" w14:font="MS Gothic"/>
              <w14:uncheckedState w14:val="2610" w14:font="MS Gothic"/>
            </w14:checkbox>
          </w:sdtPr>
          <w:sdtEndPr/>
          <w:sdtContent>
            <w:tc>
              <w:tcPr>
                <w:tcW w:w="4181" w:type="dxa"/>
              </w:tcPr>
              <w:p w14:paraId="4A40E100" w14:textId="77777777" w:rsidR="00123C46" w:rsidRPr="00FF7FCA" w:rsidRDefault="00123C46" w:rsidP="00591479">
                <w:pPr>
                  <w:rPr>
                    <w:color w:val="000000" w:themeColor="text1"/>
                  </w:rPr>
                </w:pPr>
                <w:r w:rsidRPr="00FF7FCA">
                  <w:rPr>
                    <w:rFonts w:ascii="MS Gothic" w:eastAsia="MS Gothic" w:hAnsi="MS Gothic" w:hint="eastAsia"/>
                    <w:color w:val="000000" w:themeColor="text1"/>
                  </w:rPr>
                  <w:t>☐</w:t>
                </w:r>
              </w:p>
            </w:tc>
          </w:sdtContent>
        </w:sdt>
      </w:tr>
    </w:tbl>
    <w:p w14:paraId="771208FE" w14:textId="77777777" w:rsidR="00B74E3C" w:rsidRPr="00FF7FCA" w:rsidRDefault="00B74E3C"/>
    <w:tbl>
      <w:tblPr>
        <w:tblStyle w:val="TableGrid"/>
        <w:tblW w:w="0" w:type="auto"/>
        <w:tblLook w:val="04A0" w:firstRow="1" w:lastRow="0" w:firstColumn="1" w:lastColumn="0" w:noHBand="0" w:noVBand="1"/>
      </w:tblPr>
      <w:tblGrid>
        <w:gridCol w:w="9016"/>
      </w:tblGrid>
      <w:tr w:rsidR="00123C46" w:rsidRPr="00FF7FCA" w14:paraId="776B8870" w14:textId="77777777" w:rsidTr="00EB4D35">
        <w:tc>
          <w:tcPr>
            <w:tcW w:w="9016" w:type="dxa"/>
          </w:tcPr>
          <w:p w14:paraId="48C63852" w14:textId="3567699F" w:rsidR="00123C46" w:rsidRPr="00FF7FCA" w:rsidRDefault="00123C46" w:rsidP="00591479">
            <w:pPr>
              <w:rPr>
                <w:b/>
                <w:bCs/>
                <w:color w:val="000000" w:themeColor="text1"/>
              </w:rPr>
            </w:pPr>
            <w:r w:rsidRPr="00FF7FCA">
              <w:rPr>
                <w:b/>
                <w:bCs/>
                <w:color w:val="000000" w:themeColor="text1"/>
              </w:rPr>
              <w:t xml:space="preserve">Which language would you like us to arrange support in? </w:t>
            </w:r>
          </w:p>
        </w:tc>
      </w:tr>
      <w:tr w:rsidR="00123C46" w:rsidRPr="00FF7FCA" w14:paraId="498BE05D" w14:textId="77777777" w:rsidTr="00744806">
        <w:tc>
          <w:tcPr>
            <w:tcW w:w="9016" w:type="dxa"/>
          </w:tcPr>
          <w:p w14:paraId="7EA636A9" w14:textId="3453ABE6" w:rsidR="00123C46" w:rsidRPr="00FF7FCA" w:rsidRDefault="009A48F8" w:rsidP="00591479">
            <w:pPr>
              <w:rPr>
                <w:b/>
                <w:bCs/>
                <w:color w:val="000000" w:themeColor="text1"/>
              </w:rPr>
            </w:pPr>
            <w:r w:rsidRPr="00FF7FCA">
              <w:rPr>
                <w:b/>
                <w:bCs/>
                <w:color w:val="000000" w:themeColor="text1"/>
                <w:lang w:val="ha-Latn-NG"/>
              </w:rPr>
              <w:t>Da wane harshe ne kuke son mu shirya maku taimakawa</w:t>
            </w:r>
            <w:r w:rsidR="00123C46" w:rsidRPr="00FF7FCA">
              <w:rPr>
                <w:b/>
                <w:bCs/>
                <w:color w:val="000000" w:themeColor="text1"/>
              </w:rPr>
              <w:t>?</w:t>
            </w:r>
          </w:p>
        </w:tc>
      </w:tr>
      <w:tr w:rsidR="00123C46" w:rsidRPr="00FF7FCA" w14:paraId="5F79D6D7" w14:textId="77777777" w:rsidTr="0032295E">
        <w:tc>
          <w:tcPr>
            <w:tcW w:w="9016" w:type="dxa"/>
          </w:tcPr>
          <w:p w14:paraId="3CF2375A" w14:textId="77777777" w:rsidR="00123C46" w:rsidRPr="00FF7FCA" w:rsidRDefault="00123C46" w:rsidP="00591479">
            <w:pPr>
              <w:rPr>
                <w:b/>
                <w:bCs/>
                <w:color w:val="000000" w:themeColor="text1"/>
              </w:rPr>
            </w:pPr>
          </w:p>
          <w:p w14:paraId="10F9F006" w14:textId="77777777" w:rsidR="00FF7FCA" w:rsidRPr="00FF7FCA" w:rsidRDefault="00FF7FCA" w:rsidP="00591479">
            <w:pPr>
              <w:rPr>
                <w:b/>
                <w:bCs/>
                <w:color w:val="000000" w:themeColor="text1"/>
              </w:rPr>
            </w:pPr>
          </w:p>
        </w:tc>
      </w:tr>
    </w:tbl>
    <w:p w14:paraId="6E4D6394" w14:textId="77777777" w:rsidR="00123C46" w:rsidRPr="00FF7FCA" w:rsidRDefault="00123C46"/>
    <w:tbl>
      <w:tblPr>
        <w:tblStyle w:val="TableGrid"/>
        <w:tblW w:w="0" w:type="auto"/>
        <w:tblLook w:val="04A0" w:firstRow="1" w:lastRow="0" w:firstColumn="1" w:lastColumn="0" w:noHBand="0" w:noVBand="1"/>
      </w:tblPr>
      <w:tblGrid>
        <w:gridCol w:w="9016"/>
      </w:tblGrid>
      <w:tr w:rsidR="00123C46" w:rsidRPr="00FF7FCA" w14:paraId="1C442B82" w14:textId="77777777" w:rsidTr="0073181E">
        <w:tc>
          <w:tcPr>
            <w:tcW w:w="9016" w:type="dxa"/>
          </w:tcPr>
          <w:p w14:paraId="12ECAA0B" w14:textId="772F7234" w:rsidR="00123C46" w:rsidRPr="00FF7FCA" w:rsidRDefault="00123C46" w:rsidP="00591479">
            <w:pPr>
              <w:rPr>
                <w:b/>
                <w:bCs/>
                <w:color w:val="000000" w:themeColor="text1"/>
              </w:rPr>
            </w:pPr>
            <w:r w:rsidRPr="00FF7FCA">
              <w:rPr>
                <w:b/>
                <w:bCs/>
                <w:color w:val="000000" w:themeColor="text1"/>
              </w:rPr>
              <w:t>How would you describe your ethnic background?</w:t>
            </w:r>
          </w:p>
        </w:tc>
      </w:tr>
      <w:tr w:rsidR="00123C46" w:rsidRPr="00FF7FCA" w14:paraId="2B7E586F" w14:textId="77777777" w:rsidTr="00505805">
        <w:tc>
          <w:tcPr>
            <w:tcW w:w="9016" w:type="dxa"/>
          </w:tcPr>
          <w:p w14:paraId="5AB9F87A" w14:textId="2137EC5F" w:rsidR="00123C46" w:rsidRPr="00FF7FCA" w:rsidRDefault="009A48F8" w:rsidP="00591479">
            <w:pPr>
              <w:rPr>
                <w:b/>
                <w:bCs/>
                <w:color w:val="000000" w:themeColor="text1"/>
                <w:lang w:val="pl-PL"/>
              </w:rPr>
            </w:pPr>
            <w:r w:rsidRPr="00FF7FCA">
              <w:rPr>
                <w:b/>
                <w:bCs/>
                <w:color w:val="000000" w:themeColor="text1"/>
                <w:lang w:val="ha-Latn-NG"/>
              </w:rPr>
              <w:t>Yaya za ku bayyana mana asalin ƙabilarku</w:t>
            </w:r>
            <w:r w:rsidR="00123C46" w:rsidRPr="00FF7FCA">
              <w:rPr>
                <w:b/>
                <w:bCs/>
                <w:color w:val="000000" w:themeColor="text1"/>
                <w:lang w:val="pl-PL"/>
              </w:rPr>
              <w:t>?</w:t>
            </w:r>
          </w:p>
        </w:tc>
      </w:tr>
      <w:tr w:rsidR="00123C46" w:rsidRPr="00FF7FCA" w14:paraId="5D4DF851" w14:textId="77777777" w:rsidTr="00545A6D">
        <w:tc>
          <w:tcPr>
            <w:tcW w:w="9016" w:type="dxa"/>
          </w:tcPr>
          <w:p w14:paraId="14556E64" w14:textId="77777777" w:rsidR="00123C46" w:rsidRPr="00FF7FCA" w:rsidRDefault="00123C46" w:rsidP="00591479">
            <w:pPr>
              <w:rPr>
                <w:b/>
                <w:bCs/>
                <w:color w:val="000000" w:themeColor="text1"/>
                <w:lang w:val="pl-PL"/>
              </w:rPr>
            </w:pPr>
          </w:p>
          <w:p w14:paraId="659697E4" w14:textId="77777777" w:rsidR="00FF7FCA" w:rsidRPr="00FF7FCA" w:rsidRDefault="00FF7FCA" w:rsidP="00591479">
            <w:pPr>
              <w:rPr>
                <w:b/>
                <w:bCs/>
                <w:color w:val="000000" w:themeColor="text1"/>
                <w:lang w:val="pl-PL"/>
              </w:rPr>
            </w:pPr>
          </w:p>
        </w:tc>
      </w:tr>
    </w:tbl>
    <w:p w14:paraId="5F0B6847" w14:textId="77777777" w:rsidR="00123C46" w:rsidRPr="00FF7FCA" w:rsidRDefault="00123C46">
      <w:pPr>
        <w:rPr>
          <w:lang w:val="pl-PL"/>
        </w:rPr>
      </w:pPr>
    </w:p>
    <w:tbl>
      <w:tblPr>
        <w:tblStyle w:val="TableGrid"/>
        <w:tblW w:w="0" w:type="auto"/>
        <w:tblLook w:val="04A0" w:firstRow="1" w:lastRow="0" w:firstColumn="1" w:lastColumn="0" w:noHBand="0" w:noVBand="1"/>
      </w:tblPr>
      <w:tblGrid>
        <w:gridCol w:w="9016"/>
      </w:tblGrid>
      <w:tr w:rsidR="00123C46" w:rsidRPr="00FF7FCA" w14:paraId="01A6A04F" w14:textId="77777777" w:rsidTr="00CB037A">
        <w:tc>
          <w:tcPr>
            <w:tcW w:w="9016" w:type="dxa"/>
          </w:tcPr>
          <w:p w14:paraId="59112433" w14:textId="17DB8852" w:rsidR="00123C46" w:rsidRPr="00FF7FCA" w:rsidRDefault="00123C46" w:rsidP="00591479">
            <w:pPr>
              <w:rPr>
                <w:b/>
                <w:bCs/>
              </w:rPr>
            </w:pPr>
            <w:r w:rsidRPr="00FF7FCA">
              <w:rPr>
                <w:b/>
                <w:bCs/>
              </w:rPr>
              <w:t>Please leave your email address or phone number and we’ll get in touch as soon as possible.</w:t>
            </w:r>
          </w:p>
        </w:tc>
      </w:tr>
      <w:tr w:rsidR="00123C46" w:rsidRPr="00FF7FCA" w14:paraId="71B3D8C3" w14:textId="77777777" w:rsidTr="00B43519">
        <w:tc>
          <w:tcPr>
            <w:tcW w:w="9016" w:type="dxa"/>
          </w:tcPr>
          <w:p w14:paraId="44F7CE58" w14:textId="1807EB0F" w:rsidR="00123C46" w:rsidRPr="00FF7FCA" w:rsidRDefault="009A48F8" w:rsidP="00591479">
            <w:pPr>
              <w:rPr>
                <w:b/>
                <w:bCs/>
              </w:rPr>
            </w:pPr>
            <w:r w:rsidRPr="00FF7FCA">
              <w:rPr>
                <w:b/>
                <w:bCs/>
                <w:lang w:val="ha-Latn-NG"/>
              </w:rPr>
              <w:t>Ku ɗan bar mana adireshinku na imel ko lambar waya kuma za mu tuntuɓe ku nan ba da jimawa ba</w:t>
            </w:r>
            <w:r w:rsidR="00123C46" w:rsidRPr="00FF7FCA">
              <w:rPr>
                <w:b/>
                <w:bCs/>
              </w:rPr>
              <w:t>.</w:t>
            </w:r>
          </w:p>
        </w:tc>
      </w:tr>
      <w:tr w:rsidR="00123C46" w:rsidRPr="00FF7FCA" w14:paraId="0B21DF96" w14:textId="77777777" w:rsidTr="00785883">
        <w:tc>
          <w:tcPr>
            <w:tcW w:w="9016" w:type="dxa"/>
          </w:tcPr>
          <w:p w14:paraId="2B8920FE" w14:textId="77777777" w:rsidR="00123C46" w:rsidRPr="00FF7FCA" w:rsidRDefault="00123C46" w:rsidP="00591479">
            <w:pPr>
              <w:rPr>
                <w:color w:val="000000" w:themeColor="text1"/>
              </w:rPr>
            </w:pPr>
          </w:p>
          <w:p w14:paraId="540CA96F" w14:textId="77777777" w:rsidR="00FF7FCA" w:rsidRPr="00FF7FCA" w:rsidRDefault="00FF7FCA" w:rsidP="00591479">
            <w:pPr>
              <w:rPr>
                <w:color w:val="000000" w:themeColor="text1"/>
              </w:rPr>
            </w:pPr>
          </w:p>
          <w:p w14:paraId="70E137AD" w14:textId="77777777" w:rsidR="00FF7FCA" w:rsidRPr="00FF7FCA" w:rsidRDefault="00FF7FCA" w:rsidP="00591479">
            <w:pPr>
              <w:rPr>
                <w:color w:val="000000" w:themeColor="text1"/>
              </w:rPr>
            </w:pPr>
          </w:p>
        </w:tc>
      </w:tr>
    </w:tbl>
    <w:p w14:paraId="432D78B9" w14:textId="77777777" w:rsidR="00123C46" w:rsidRPr="00FF7FCA" w:rsidRDefault="00123C46"/>
    <w:p w14:paraId="61CA2F63" w14:textId="69B117FE" w:rsidR="00E24819" w:rsidRPr="00FF7FCA" w:rsidRDefault="009A48F8" w:rsidP="00E24819">
      <w:pPr>
        <w:rPr>
          <w:rFonts w:eastAsia="Times New Roman"/>
          <w:b/>
          <w:bCs/>
          <w:color w:val="000000" w:themeColor="text1"/>
          <w:lang w:val="ha-Latn-NG"/>
        </w:rPr>
      </w:pPr>
      <w:r w:rsidRPr="00FF7FCA">
        <w:rPr>
          <w:rFonts w:eastAsia="Times New Roman"/>
          <w:b/>
          <w:bCs/>
          <w:color w:val="000000" w:themeColor="text1"/>
          <w:lang w:val="ha-Latn-NG"/>
        </w:rPr>
        <w:lastRenderedPageBreak/>
        <w:t xml:space="preserve">Sanarwar </w:t>
      </w:r>
      <w:r w:rsidRPr="00FF7FCA">
        <w:rPr>
          <w:rFonts w:eastAsia="Times New Roman"/>
          <w:b/>
          <w:bCs/>
          <w:color w:val="000000" w:themeColor="text1"/>
        </w:rPr>
        <w:t>GDPR</w:t>
      </w:r>
    </w:p>
    <w:p w14:paraId="6E148922" w14:textId="77777777" w:rsidR="00855176" w:rsidRPr="00FF7FCA" w:rsidRDefault="00855176" w:rsidP="00E24819">
      <w:pPr>
        <w:rPr>
          <w:rStyle w:val="contentpasted0"/>
          <w:color w:val="000000" w:themeColor="text1"/>
          <w:shd w:val="clear" w:color="auto" w:fill="FFFFFF"/>
          <w:lang w:val="ha-Latn-NG"/>
        </w:rPr>
      </w:pPr>
    </w:p>
    <w:p w14:paraId="2F5B16DA" w14:textId="24DDCC06" w:rsidR="00E24819" w:rsidRPr="00FF7FCA" w:rsidRDefault="007B3DDF" w:rsidP="00E24819">
      <w:pPr>
        <w:rPr>
          <w:rStyle w:val="contentpasted0"/>
          <w:color w:val="000000" w:themeColor="text1"/>
          <w:shd w:val="clear" w:color="auto" w:fill="FFFFFF"/>
          <w:lang w:val="ha-Latn-NG"/>
        </w:rPr>
      </w:pPr>
      <w:r w:rsidRPr="00FF7FCA">
        <w:rPr>
          <w:rStyle w:val="contentpasted0"/>
          <w:color w:val="000000" w:themeColor="text1"/>
          <w:shd w:val="clear" w:color="auto" w:fill="FFFFFF"/>
          <w:lang w:val="ha-Latn-NG"/>
        </w:rPr>
        <w:t xml:space="preserve">Idan kuna da buƙatar mu tuntuɓe ku don jin yadda za u iya tallafa maku da iyalinku, muna roƙon ku da ku ba mu sunanku da cikakkun bayanai game da yadda za mu iya tuntuɓarku ta mahaɗin da ke ƙasa. A haƙiƙa za mu adana waɗannan rubutattun bayanai ne na tsawon shekaru 5 (ko kuma mu sanar da ku idan lokacin zai fi haka tsawo. Idan kun fi son kda ku ba mu bayananku, to har yanzu dai za ku iya samun taimakonmu ba tare da an san ku ba ta hanyar kira ta waya kyauta. Kawai sai ku kira mu ta wannan lambar </w:t>
      </w:r>
      <w:r w:rsidRPr="00FF7FCA">
        <w:rPr>
          <w:color w:val="000000" w:themeColor="text1"/>
          <w:lang w:val="ha-Latn-NG"/>
        </w:rPr>
        <w:t>08000 28 22 33 (kira ta waya na samar da taimako ne kaɗai ta harshen turanci</w:t>
      </w:r>
      <w:r w:rsidR="00855176" w:rsidRPr="00FF7FCA">
        <w:rPr>
          <w:color w:val="000000" w:themeColor="text1"/>
          <w:lang w:val="ha-Latn-NG"/>
        </w:rPr>
        <w:t>, koda yake za mu yi ta ƙoƙarin samar ma ku da fassara ga duk iyalin da suke buƙatar haka</w:t>
      </w:r>
      <w:r w:rsidR="00E24819" w:rsidRPr="00FF7FCA">
        <w:rPr>
          <w:rStyle w:val="contentpasted0"/>
          <w:color w:val="000000" w:themeColor="text1"/>
          <w:shd w:val="clear" w:color="auto" w:fill="FFFFFF"/>
          <w:lang w:val="ha-Latn-NG"/>
        </w:rPr>
        <w:t>.</w:t>
      </w:r>
    </w:p>
    <w:p w14:paraId="12239872" w14:textId="77777777" w:rsidR="00E24819" w:rsidRPr="00FF7FCA" w:rsidRDefault="00E24819" w:rsidP="00E24819">
      <w:pPr>
        <w:rPr>
          <w:color w:val="000000" w:themeColor="text1"/>
          <w:lang w:val="ha-Latn-NG"/>
        </w:rPr>
      </w:pPr>
    </w:p>
    <w:p w14:paraId="7A9C1AF6" w14:textId="07B7F670" w:rsidR="00E24819" w:rsidRPr="00FF7FCA" w:rsidRDefault="009A48F8" w:rsidP="00E24819">
      <w:pPr>
        <w:rPr>
          <w:rFonts w:eastAsia="Times New Roman"/>
          <w:b/>
          <w:bCs/>
          <w:color w:val="000000" w:themeColor="text1"/>
          <w:lang w:val="ha-Latn-NG"/>
        </w:rPr>
      </w:pPr>
      <w:r w:rsidRPr="00FF7FCA">
        <w:rPr>
          <w:rFonts w:eastAsia="Times New Roman"/>
          <w:b/>
          <w:bCs/>
          <w:color w:val="000000" w:themeColor="text1"/>
          <w:lang w:val="ha-Latn-NG"/>
        </w:rPr>
        <w:t>JAWABIN NEMAN TAIMAKAWA</w:t>
      </w:r>
    </w:p>
    <w:p w14:paraId="51C34F7E" w14:textId="77777777" w:rsidR="00E24819" w:rsidRPr="00FF7FCA" w:rsidRDefault="00E24819" w:rsidP="007B3DDF">
      <w:pPr>
        <w:jc w:val="both"/>
        <w:rPr>
          <w:b/>
          <w:bCs/>
          <w:color w:val="000000" w:themeColor="text1"/>
          <w:lang w:val="ha-Latn-NG"/>
        </w:rPr>
      </w:pPr>
    </w:p>
    <w:p w14:paraId="4CCD85FD" w14:textId="68DA7760" w:rsidR="00E24819" w:rsidRPr="00FF7FCA" w:rsidRDefault="009A48F8" w:rsidP="007B3DDF">
      <w:pPr>
        <w:jc w:val="both"/>
        <w:rPr>
          <w:color w:val="000000" w:themeColor="text1"/>
          <w:lang w:val="pl-PL"/>
        </w:rPr>
      </w:pPr>
      <w:r w:rsidRPr="00FF7FCA">
        <w:rPr>
          <w:color w:val="000000" w:themeColor="text1"/>
          <w:lang w:val="ha-Latn-NG"/>
        </w:rPr>
        <w:t xml:space="preserve">Mun </w:t>
      </w:r>
      <w:r w:rsidR="007B3DDF" w:rsidRPr="00FF7FCA">
        <w:rPr>
          <w:color w:val="000000" w:themeColor="text1"/>
          <w:lang w:val="ha-Latn-NG"/>
        </w:rPr>
        <w:t>san cewa wani irin yanayi na iyalai ɗaiɗaiku da asali na iya yin tasiri akan irin taimako da iyalinka suke buƙata da kuma yadda za ku so mu samar maku da taimakon. Domin fahimtar buƙatocinku, za mu kuma so mu tambayeku game da asalin ƙabilarku da harshen da kuka fi son kuyi magana da shi. Za mu ɓoye wannan bayanin kuma za mu yi amfani da shi ne kaɗai wajen bunƙasa ayyukanmu domin tallafa maku da iyali irin naku yadda ya kamata. Duk wata amsa da kuka bayar za a goge ta cikin kwanaki 30</w:t>
      </w:r>
      <w:r w:rsidR="00E24819" w:rsidRPr="00FF7FCA">
        <w:rPr>
          <w:color w:val="000000" w:themeColor="text1"/>
          <w:lang w:val="pl-PL"/>
        </w:rPr>
        <w:t>.</w:t>
      </w:r>
    </w:p>
    <w:p w14:paraId="039A265D" w14:textId="77777777" w:rsidR="00E24819" w:rsidRPr="00FF7FCA" w:rsidRDefault="00E24819" w:rsidP="00E24819">
      <w:pPr>
        <w:rPr>
          <w:color w:val="000000" w:themeColor="text1"/>
          <w:lang w:val="pl-PL"/>
        </w:rPr>
      </w:pPr>
    </w:p>
    <w:p w14:paraId="70B16DB2" w14:textId="77777777" w:rsidR="00E24819" w:rsidRPr="00FF7FCA" w:rsidRDefault="00E24819">
      <w:pPr>
        <w:rPr>
          <w:lang w:val="pl-PL"/>
        </w:rPr>
      </w:pPr>
    </w:p>
    <w:sectPr w:rsidR="00E24819" w:rsidRPr="00FF7FC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D07A3" w14:textId="77777777" w:rsidR="002113B5" w:rsidRDefault="002113B5" w:rsidP="00EE596F">
      <w:r>
        <w:separator/>
      </w:r>
    </w:p>
  </w:endnote>
  <w:endnote w:type="continuationSeparator" w:id="0">
    <w:p w14:paraId="2C140634" w14:textId="77777777" w:rsidR="002113B5" w:rsidRDefault="002113B5" w:rsidP="00EE5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0"/>
    <w:family w:val="roman"/>
    <w:notTrueType/>
    <w:pitch w:val="default"/>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2DC34" w14:textId="77777777" w:rsidR="002113B5" w:rsidRDefault="002113B5" w:rsidP="00EE596F">
      <w:r>
        <w:separator/>
      </w:r>
    </w:p>
  </w:footnote>
  <w:footnote w:type="continuationSeparator" w:id="0">
    <w:p w14:paraId="090DD191" w14:textId="77777777" w:rsidR="002113B5" w:rsidRDefault="002113B5" w:rsidP="00EE5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267A9D"/>
    <w:multiLevelType w:val="hybridMultilevel"/>
    <w:tmpl w:val="A9AA489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num w:numId="1" w16cid:durableId="19279549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tDQzMzY2MrAwtjRV0lEKTi0uzszPAykwrAUAJwq84iwAAAA="/>
  </w:docVars>
  <w:rsids>
    <w:rsidRoot w:val="00CC21EF"/>
    <w:rsid w:val="0006185C"/>
    <w:rsid w:val="00123C46"/>
    <w:rsid w:val="002113B5"/>
    <w:rsid w:val="00533DD1"/>
    <w:rsid w:val="007B3DDF"/>
    <w:rsid w:val="00855176"/>
    <w:rsid w:val="009A48F8"/>
    <w:rsid w:val="009B2984"/>
    <w:rsid w:val="00AC592B"/>
    <w:rsid w:val="00B74E3C"/>
    <w:rsid w:val="00CC21EF"/>
    <w:rsid w:val="00D44F41"/>
    <w:rsid w:val="00E21590"/>
    <w:rsid w:val="00E24819"/>
    <w:rsid w:val="00EE596F"/>
    <w:rsid w:val="00F738E9"/>
    <w:rsid w:val="00FB5735"/>
    <w:rsid w:val="00FF7FCA"/>
  </w:rsids>
  <m:mathPr>
    <m:mathFont m:val="Cambria Math"/>
    <m:brkBin m:val="before"/>
    <m:brkBinSub m:val="--"/>
    <m:smallFrac m:val="0"/>
    <m:dispDef/>
    <m:lMargin m:val="0"/>
    <m:rMargin m:val="0"/>
    <m:defJc m:val="centerGroup"/>
    <m:wrapIndent m:val="1440"/>
    <m:intLim m:val="subSup"/>
    <m:naryLim m:val="undOvr"/>
  </m:mathPr>
  <w:themeFontLang w:val="en-GB"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CC0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1EF"/>
    <w:pPr>
      <w:spacing w:after="0" w:line="240" w:lineRule="auto"/>
    </w:pPr>
    <w:rPr>
      <w:rFonts w:ascii="Calibri" w:eastAsiaTheme="minorHAnsi" w:hAnsi="Calibri" w:cs="Calibri"/>
      <w:kern w:val="0"/>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ntentpasted0">
    <w:name w:val="contentpasted0"/>
    <w:basedOn w:val="DefaultParagraphFont"/>
    <w:rsid w:val="00CC21EF"/>
  </w:style>
  <w:style w:type="table" w:styleId="TableGrid">
    <w:name w:val="Table Grid"/>
    <w:basedOn w:val="TableNormal"/>
    <w:uiPriority w:val="39"/>
    <w:rsid w:val="00CC2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24819"/>
    <w:pPr>
      <w:ind w:left="720"/>
    </w:pPr>
  </w:style>
  <w:style w:type="paragraph" w:styleId="Header">
    <w:name w:val="header"/>
    <w:basedOn w:val="Normal"/>
    <w:link w:val="HeaderChar"/>
    <w:uiPriority w:val="99"/>
    <w:unhideWhenUsed/>
    <w:rsid w:val="00EE596F"/>
    <w:pPr>
      <w:tabs>
        <w:tab w:val="center" w:pos="4513"/>
        <w:tab w:val="right" w:pos="9026"/>
      </w:tabs>
    </w:pPr>
  </w:style>
  <w:style w:type="character" w:customStyle="1" w:styleId="HeaderChar">
    <w:name w:val="Header Char"/>
    <w:basedOn w:val="DefaultParagraphFont"/>
    <w:link w:val="Header"/>
    <w:uiPriority w:val="99"/>
    <w:rsid w:val="00EE596F"/>
    <w:rPr>
      <w:rFonts w:ascii="Calibri" w:eastAsiaTheme="minorHAnsi" w:hAnsi="Calibri" w:cs="Calibri"/>
      <w:kern w:val="0"/>
      <w:lang w:eastAsia="en-US"/>
      <w14:ligatures w14:val="none"/>
    </w:rPr>
  </w:style>
  <w:style w:type="paragraph" w:styleId="Footer">
    <w:name w:val="footer"/>
    <w:basedOn w:val="Normal"/>
    <w:link w:val="FooterChar"/>
    <w:uiPriority w:val="99"/>
    <w:unhideWhenUsed/>
    <w:rsid w:val="00EE596F"/>
    <w:pPr>
      <w:tabs>
        <w:tab w:val="center" w:pos="4513"/>
        <w:tab w:val="right" w:pos="9026"/>
      </w:tabs>
    </w:pPr>
  </w:style>
  <w:style w:type="character" w:customStyle="1" w:styleId="FooterChar">
    <w:name w:val="Footer Char"/>
    <w:basedOn w:val="DefaultParagraphFont"/>
    <w:link w:val="Footer"/>
    <w:uiPriority w:val="99"/>
    <w:rsid w:val="00EE596F"/>
    <w:rPr>
      <w:rFonts w:ascii="Calibri" w:eastAsiaTheme="minorHAnsi" w:hAnsi="Calibri" w:cs="Calibri"/>
      <w:kern w:val="0"/>
      <w:lang w:eastAsia="en-US"/>
      <w14:ligatures w14:val="none"/>
    </w:rPr>
  </w:style>
  <w:style w:type="paragraph" w:styleId="BalloonText">
    <w:name w:val="Balloon Text"/>
    <w:basedOn w:val="Normal"/>
    <w:link w:val="BalloonTextChar"/>
    <w:uiPriority w:val="99"/>
    <w:semiHidden/>
    <w:unhideWhenUsed/>
    <w:rsid w:val="009A48F8"/>
    <w:rPr>
      <w:rFonts w:ascii="Tahoma" w:hAnsi="Tahoma" w:cs="Tahoma"/>
      <w:sz w:val="16"/>
      <w:szCs w:val="16"/>
    </w:rPr>
  </w:style>
  <w:style w:type="character" w:customStyle="1" w:styleId="BalloonTextChar">
    <w:name w:val="Balloon Text Char"/>
    <w:basedOn w:val="DefaultParagraphFont"/>
    <w:link w:val="BalloonText"/>
    <w:uiPriority w:val="99"/>
    <w:semiHidden/>
    <w:rsid w:val="009A48F8"/>
    <w:rPr>
      <w:rFonts w:ascii="Tahoma" w:eastAsiaTheme="minorHAnsi" w:hAnsi="Tahoma" w:cs="Tahoma"/>
      <w:kern w:val="0"/>
      <w:sz w:val="16"/>
      <w:szCs w:val="16"/>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99241755538F4A8CF0394B0B0AA242" ma:contentTypeVersion="19" ma:contentTypeDescription="Create a new document." ma:contentTypeScope="" ma:versionID="78c17097eefbbab2a012e0f0f656a641">
  <xsd:schema xmlns:xsd="http://www.w3.org/2001/XMLSchema" xmlns:xs="http://www.w3.org/2001/XMLSchema" xmlns:p="http://schemas.microsoft.com/office/2006/metadata/properties" xmlns:ns2="9277a959-7d92-4670-832e-c8e722ac1417" xmlns:ns3="b6522b52-c90b-44e2-984f-e9068613e5e2" targetNamespace="http://schemas.microsoft.com/office/2006/metadata/properties" ma:root="true" ma:fieldsID="9edee75302f155e8d057447394e86333" ns2:_="" ns3:_="">
    <xsd:import namespace="9277a959-7d92-4670-832e-c8e722ac1417"/>
    <xsd:import namespace="b6522b52-c90b-44e2-984f-e9068613e5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Note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7a959-7d92-4670-832e-c8e722ac14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c6452d-1957-4f59-bd32-c436270526b2" ma:termSetId="09814cd3-568e-fe90-9814-8d621ff8fb84" ma:anchorId="fba54fb3-c3e1-fe81-a776-ca4b69148c4d" ma:open="true" ma:isKeyword="false">
      <xsd:complexType>
        <xsd:sequence>
          <xsd:element ref="pc:Terms" minOccurs="0" maxOccurs="1"/>
        </xsd:sequence>
      </xsd:complexType>
    </xsd:element>
    <xsd:element name="Notes" ma:index="24" nillable="true" ma:displayName="Notes" ma:format="Dropdown" ma:internalName="Notes">
      <xsd:simpleType>
        <xsd:restriction base="dms:Note">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522b52-c90b-44e2-984f-e9068613e5e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f17454-7c32-4c32-9f81-c37e8980ece4}" ma:internalName="TaxCatchAll" ma:showField="CatchAllData" ma:web="b6522b52-c90b-44e2-984f-e9068613e5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277a959-7d92-4670-832e-c8e722ac1417">
      <Terms xmlns="http://schemas.microsoft.com/office/infopath/2007/PartnerControls"/>
    </lcf76f155ced4ddcb4097134ff3c332f>
    <TaxCatchAll xmlns="b6522b52-c90b-44e2-984f-e9068613e5e2" xsi:nil="true"/>
    <Notes xmlns="9277a959-7d92-4670-832e-c8e722ac1417" xsi:nil="true"/>
  </documentManagement>
</p:properties>
</file>

<file path=customXml/itemProps1.xml><?xml version="1.0" encoding="utf-8"?>
<ds:datastoreItem xmlns:ds="http://schemas.openxmlformats.org/officeDocument/2006/customXml" ds:itemID="{C83370AA-10FE-44BB-B9EB-C827EED36702}"/>
</file>

<file path=customXml/itemProps2.xml><?xml version="1.0" encoding="utf-8"?>
<ds:datastoreItem xmlns:ds="http://schemas.openxmlformats.org/officeDocument/2006/customXml" ds:itemID="{0A977DF0-AC3B-4EE3-A01E-6DF523B74B85}"/>
</file>

<file path=customXml/itemProps3.xml><?xml version="1.0" encoding="utf-8"?>
<ds:datastoreItem xmlns:ds="http://schemas.openxmlformats.org/officeDocument/2006/customXml" ds:itemID="{4C8D3F19-320B-40AC-9584-2D8CE45252BD}"/>
</file>

<file path=docProps/app.xml><?xml version="1.0" encoding="utf-8"?>
<Properties xmlns="http://schemas.openxmlformats.org/officeDocument/2006/extended-properties" xmlns:vt="http://schemas.openxmlformats.org/officeDocument/2006/docPropsVTypes">
  <Template>Normal</Template>
  <TotalTime>0</TotalTime>
  <Pages>2</Pages>
  <Words>359</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7T13:17:00Z</dcterms:created>
  <dcterms:modified xsi:type="dcterms:W3CDTF">2023-08-10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99241755538F4A8CF0394B0B0AA242</vt:lpwstr>
  </property>
</Properties>
</file>